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5C82" w:rsidRPr="00BB2805" w:rsidRDefault="00E15C82" w:rsidP="00E15C82">
      <w:pPr>
        <w:spacing w:line="360" w:lineRule="auto"/>
        <w:jc w:val="center"/>
        <w:rPr>
          <w:b/>
          <w:sz w:val="32"/>
          <w:szCs w:val="32"/>
        </w:rPr>
      </w:pPr>
      <w:r w:rsidRPr="00BB2805">
        <w:rPr>
          <w:b/>
          <w:sz w:val="32"/>
          <w:szCs w:val="32"/>
        </w:rPr>
        <w:t>ACKNOWLEDGEMENT</w:t>
      </w:r>
    </w:p>
    <w:p w:rsidR="00E15C82" w:rsidRPr="00BB2805" w:rsidRDefault="00E15C82" w:rsidP="00E15C82">
      <w:pPr>
        <w:spacing w:line="360" w:lineRule="auto"/>
        <w:jc w:val="center"/>
      </w:pPr>
    </w:p>
    <w:p w:rsidR="00E15C82" w:rsidRPr="004E3E6F" w:rsidRDefault="00084349" w:rsidP="00E15C82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It is a great pleasure for us</w:t>
      </w:r>
      <w:r w:rsidR="00E15C82" w:rsidRPr="004E3E6F">
        <w:rPr>
          <w:i/>
        </w:rPr>
        <w:t xml:space="preserve"> to acknowledge the assistance and support of a large number of individuals who have been responsible for the successful completion of this </w:t>
      </w:r>
      <w:r w:rsidRPr="004E3E6F">
        <w:rPr>
          <w:i/>
        </w:rPr>
        <w:t>project work.</w:t>
      </w:r>
    </w:p>
    <w:p w:rsidR="00E15C82" w:rsidRPr="004E3E6F" w:rsidRDefault="00084349" w:rsidP="005B7D1B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First, we</w:t>
      </w:r>
      <w:r w:rsidR="00E15C82" w:rsidRPr="004E3E6F">
        <w:rPr>
          <w:i/>
        </w:rPr>
        <w:t xml:space="preserve"> tak</w:t>
      </w:r>
      <w:r w:rsidRPr="004E3E6F">
        <w:rPr>
          <w:i/>
        </w:rPr>
        <w:t>e this opportunity to express our</w:t>
      </w:r>
      <w:r w:rsidR="00E15C82" w:rsidRPr="004E3E6F">
        <w:rPr>
          <w:i/>
        </w:rPr>
        <w:t xml:space="preserve"> sincere gratitude to School</w:t>
      </w:r>
      <w:r w:rsidR="00422112" w:rsidRPr="004E3E6F">
        <w:rPr>
          <w:i/>
        </w:rPr>
        <w:t xml:space="preserve"> </w:t>
      </w:r>
      <w:r w:rsidR="00E15C82" w:rsidRPr="004E3E6F">
        <w:rPr>
          <w:i/>
        </w:rPr>
        <w:t xml:space="preserve">of Engineering &amp; Technology, </w:t>
      </w:r>
      <w:r w:rsidRPr="004E3E6F">
        <w:rPr>
          <w:i/>
        </w:rPr>
        <w:t>Jain University for providing us</w:t>
      </w:r>
      <w:r w:rsidR="00E15C82" w:rsidRPr="004E3E6F">
        <w:rPr>
          <w:i/>
        </w:rPr>
        <w:t xml:space="preserve"> with </w:t>
      </w:r>
      <w:r w:rsidRPr="004E3E6F">
        <w:rPr>
          <w:i/>
        </w:rPr>
        <w:t>a great opportunity to pursue our</w:t>
      </w:r>
      <w:r w:rsidR="00422112" w:rsidRPr="004E3E6F">
        <w:rPr>
          <w:i/>
        </w:rPr>
        <w:t xml:space="preserve"> </w:t>
      </w:r>
      <w:r w:rsidR="004749D6" w:rsidRPr="004E3E6F">
        <w:rPr>
          <w:i/>
        </w:rPr>
        <w:t>Bachelor’s</w:t>
      </w:r>
      <w:r w:rsidR="00E15C82" w:rsidRPr="004E3E6F">
        <w:rPr>
          <w:i/>
        </w:rPr>
        <w:t xml:space="preserve"> Degree in this institution.</w:t>
      </w:r>
    </w:p>
    <w:p w:rsidR="00E15C82" w:rsidRPr="004E3E6F" w:rsidRDefault="00084349" w:rsidP="005B7D1B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In particular we</w:t>
      </w:r>
      <w:r w:rsidR="00E15C82" w:rsidRPr="004E3E6F">
        <w:rPr>
          <w:i/>
        </w:rPr>
        <w:t xml:space="preserve"> would like to thank </w:t>
      </w:r>
      <w:r w:rsidR="00B245BE" w:rsidRPr="004E3E6F">
        <w:rPr>
          <w:b/>
          <w:i/>
        </w:rPr>
        <w:t xml:space="preserve">Dr. </w:t>
      </w:r>
      <w:r w:rsidR="008B258B">
        <w:rPr>
          <w:b/>
          <w:i/>
        </w:rPr>
        <w:t>Hariprasad</w:t>
      </w:r>
      <w:r w:rsidR="00E15C82" w:rsidRPr="004E3E6F">
        <w:rPr>
          <w:i/>
        </w:rPr>
        <w:t xml:space="preserve">, </w:t>
      </w:r>
      <w:r w:rsidR="00B245BE" w:rsidRPr="004E3E6F">
        <w:rPr>
          <w:b/>
          <w:i/>
        </w:rPr>
        <w:t>Director</w:t>
      </w:r>
      <w:r w:rsidR="00E15C82" w:rsidRPr="004E3E6F">
        <w:rPr>
          <w:i/>
        </w:rPr>
        <w:t xml:space="preserve">, </w:t>
      </w:r>
      <w:r w:rsidR="00E15C82" w:rsidRPr="004E3E6F">
        <w:rPr>
          <w:b/>
          <w:i/>
        </w:rPr>
        <w:t>School of</w:t>
      </w:r>
      <w:r w:rsidR="00DE4D59">
        <w:rPr>
          <w:b/>
          <w:i/>
        </w:rPr>
        <w:t xml:space="preserve"> </w:t>
      </w:r>
      <w:r w:rsidR="00E15C82" w:rsidRPr="004E3E6F">
        <w:rPr>
          <w:b/>
          <w:i/>
        </w:rPr>
        <w:t>Engineering &amp; Technology</w:t>
      </w:r>
      <w:r w:rsidR="00E15C82" w:rsidRPr="004E3E6F">
        <w:rPr>
          <w:i/>
        </w:rPr>
        <w:t xml:space="preserve">, </w:t>
      </w:r>
      <w:r w:rsidR="00E15C82" w:rsidRPr="004E3E6F">
        <w:rPr>
          <w:b/>
          <w:i/>
        </w:rPr>
        <w:t>Jain University</w:t>
      </w:r>
      <w:r w:rsidR="00422112" w:rsidRPr="004E3E6F">
        <w:rPr>
          <w:b/>
          <w:i/>
        </w:rPr>
        <w:t xml:space="preserve"> </w:t>
      </w:r>
      <w:r w:rsidR="00E15C82" w:rsidRPr="004E3E6F">
        <w:rPr>
          <w:i/>
        </w:rPr>
        <w:t>for his constant encouragement and expert advice.</w:t>
      </w:r>
    </w:p>
    <w:p w:rsidR="00E15C82" w:rsidRPr="004E3E6F" w:rsidRDefault="00E15C82" w:rsidP="005B7D1B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It is a matter o</w:t>
      </w:r>
      <w:r w:rsidR="00084349" w:rsidRPr="004E3E6F">
        <w:rPr>
          <w:i/>
        </w:rPr>
        <w:t>f immense pleasure to express our</w:t>
      </w:r>
      <w:r w:rsidRPr="004E3E6F">
        <w:rPr>
          <w:i/>
        </w:rPr>
        <w:t xml:space="preserve"> sincere thanks to </w:t>
      </w:r>
      <w:r w:rsidR="00B245BE" w:rsidRPr="004E3E6F">
        <w:rPr>
          <w:b/>
          <w:i/>
        </w:rPr>
        <w:t>Dr</w:t>
      </w:r>
      <w:r w:rsidRPr="004E3E6F">
        <w:rPr>
          <w:b/>
          <w:bCs/>
          <w:i/>
        </w:rPr>
        <w:t xml:space="preserve">. </w:t>
      </w:r>
      <w:r w:rsidR="008B258B">
        <w:rPr>
          <w:b/>
          <w:bCs/>
          <w:i/>
        </w:rPr>
        <w:t xml:space="preserve">Santosh </w:t>
      </w:r>
      <w:r w:rsidR="00864024">
        <w:rPr>
          <w:b/>
          <w:bCs/>
          <w:i/>
        </w:rPr>
        <w:t>Naik,</w:t>
      </w:r>
      <w:r w:rsidR="00422112" w:rsidRPr="004E3E6F">
        <w:rPr>
          <w:bCs/>
          <w:i/>
        </w:rPr>
        <w:t xml:space="preserve"> </w:t>
      </w:r>
      <w:r w:rsidRPr="004E3E6F">
        <w:rPr>
          <w:b/>
          <w:i/>
        </w:rPr>
        <w:t>Head of the department</w:t>
      </w:r>
      <w:r w:rsidRPr="004E3E6F">
        <w:rPr>
          <w:i/>
        </w:rPr>
        <w:t xml:space="preserve">, </w:t>
      </w:r>
      <w:r w:rsidR="008B258B">
        <w:rPr>
          <w:b/>
          <w:i/>
        </w:rPr>
        <w:t>Information</w:t>
      </w:r>
      <w:r w:rsidR="00AE0B65">
        <w:rPr>
          <w:b/>
          <w:i/>
        </w:rPr>
        <w:t xml:space="preserve"> Science &amp;</w:t>
      </w:r>
      <w:r w:rsidR="00422112" w:rsidRPr="004E3E6F">
        <w:rPr>
          <w:rFonts w:eastAsia="Calibri"/>
          <w:b/>
          <w:i/>
        </w:rPr>
        <w:t xml:space="preserve"> Engineering</w:t>
      </w:r>
      <w:r w:rsidRPr="004E3E6F">
        <w:rPr>
          <w:i/>
        </w:rPr>
        <w:t xml:space="preserve">, </w:t>
      </w:r>
      <w:r w:rsidRPr="004E3E6F">
        <w:rPr>
          <w:b/>
          <w:i/>
        </w:rPr>
        <w:t>Jain University</w:t>
      </w:r>
      <w:r w:rsidR="00DE4D59">
        <w:rPr>
          <w:b/>
          <w:i/>
        </w:rPr>
        <w:t>,</w:t>
      </w:r>
      <w:r w:rsidRPr="004E3E6F">
        <w:rPr>
          <w:i/>
        </w:rPr>
        <w:t xml:space="preserve"> for providing righ</w:t>
      </w:r>
      <w:r w:rsidR="00084349" w:rsidRPr="004E3E6F">
        <w:rPr>
          <w:i/>
        </w:rPr>
        <w:t>t academic guidance that made our</w:t>
      </w:r>
      <w:r w:rsidR="004749D6">
        <w:rPr>
          <w:i/>
        </w:rPr>
        <w:t xml:space="preserve"> </w:t>
      </w:r>
      <w:r w:rsidRPr="004E3E6F">
        <w:rPr>
          <w:i/>
        </w:rPr>
        <w:t>task possible.</w:t>
      </w:r>
    </w:p>
    <w:p w:rsidR="004E3E6F" w:rsidRDefault="004E3E6F" w:rsidP="00422112">
      <w:pPr>
        <w:spacing w:line="360" w:lineRule="auto"/>
        <w:ind w:firstLine="720"/>
        <w:jc w:val="both"/>
        <w:rPr>
          <w:i/>
        </w:rPr>
      </w:pPr>
    </w:p>
    <w:p w:rsidR="00422112" w:rsidRPr="004E3E6F" w:rsidRDefault="00084349" w:rsidP="00422112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We</w:t>
      </w:r>
      <w:r w:rsidR="00004FA3" w:rsidRPr="004E3E6F">
        <w:rPr>
          <w:rFonts w:eastAsia="Calibri"/>
          <w:i/>
        </w:rPr>
        <w:t xml:space="preserve"> would like to thank our guide </w:t>
      </w:r>
      <w:r w:rsidR="00864024">
        <w:rPr>
          <w:b/>
          <w:i/>
        </w:rPr>
        <w:t>Ms. M S Sowmya</w:t>
      </w:r>
      <w:r w:rsidR="006317AA">
        <w:rPr>
          <w:b/>
          <w:i/>
        </w:rPr>
        <w:t>,</w:t>
      </w:r>
      <w:r w:rsidR="00864024">
        <w:rPr>
          <w:b/>
          <w:i/>
        </w:rPr>
        <w:t xml:space="preserve"> </w:t>
      </w:r>
      <w:r w:rsidR="00EF0267">
        <w:rPr>
          <w:rFonts w:eastAsia="Calibri"/>
          <w:b/>
          <w:i/>
        </w:rPr>
        <w:t>Assistant</w:t>
      </w:r>
      <w:r w:rsidR="00004FA3" w:rsidRPr="004E3E6F">
        <w:rPr>
          <w:rFonts w:eastAsia="Calibri"/>
          <w:b/>
          <w:i/>
        </w:rPr>
        <w:t xml:space="preserve"> Professor</w:t>
      </w:r>
      <w:r w:rsidR="00004FA3" w:rsidRPr="004E3E6F">
        <w:rPr>
          <w:rFonts w:eastAsia="Calibri"/>
          <w:i/>
        </w:rPr>
        <w:t xml:space="preserve">, </w:t>
      </w:r>
      <w:r w:rsidR="00004FA3" w:rsidRPr="004E3E6F">
        <w:rPr>
          <w:rFonts w:eastAsia="Calibri"/>
          <w:b/>
          <w:i/>
        </w:rPr>
        <w:t xml:space="preserve">Dept. of </w:t>
      </w:r>
      <w:r w:rsidR="00AE0B65">
        <w:rPr>
          <w:rFonts w:eastAsia="Calibri"/>
          <w:b/>
          <w:i/>
        </w:rPr>
        <w:t>Computer Science &amp;</w:t>
      </w:r>
      <w:r w:rsidR="00004FA3" w:rsidRPr="004E3E6F">
        <w:rPr>
          <w:rFonts w:eastAsia="Calibri"/>
          <w:b/>
          <w:i/>
        </w:rPr>
        <w:t xml:space="preserve"> Engineering</w:t>
      </w:r>
      <w:r w:rsidR="00004FA3" w:rsidRPr="004E3E6F">
        <w:rPr>
          <w:rFonts w:eastAsia="Calibri"/>
          <w:i/>
        </w:rPr>
        <w:t xml:space="preserve">, </w:t>
      </w:r>
      <w:r w:rsidR="00004FA3" w:rsidRPr="004E3E6F">
        <w:rPr>
          <w:rFonts w:eastAsia="Calibri"/>
          <w:b/>
          <w:i/>
        </w:rPr>
        <w:t>Jain University</w:t>
      </w:r>
      <w:r w:rsidR="00422112" w:rsidRPr="004E3E6F">
        <w:rPr>
          <w:rFonts w:eastAsia="Calibri"/>
          <w:i/>
        </w:rPr>
        <w:t>,</w:t>
      </w:r>
      <w:r w:rsidR="00422112" w:rsidRPr="004E3E6F">
        <w:rPr>
          <w:i/>
        </w:rPr>
        <w:t xml:space="preserve"> for sparing his</w:t>
      </w:r>
      <w:r w:rsidR="00EF0267">
        <w:rPr>
          <w:i/>
        </w:rPr>
        <w:t>/her</w:t>
      </w:r>
      <w:r w:rsidR="00422112" w:rsidRPr="004E3E6F">
        <w:rPr>
          <w:i/>
        </w:rPr>
        <w:t xml:space="preserve"> valuable time to extend help in every step of our project work, which paved the way for smooth progress and fruitful culmination of the project. </w:t>
      </w:r>
    </w:p>
    <w:p w:rsidR="004E3E6F" w:rsidRDefault="004E3E6F" w:rsidP="004E3E6F">
      <w:pPr>
        <w:spacing w:line="360" w:lineRule="auto"/>
        <w:jc w:val="both"/>
        <w:rPr>
          <w:i/>
        </w:rPr>
      </w:pPr>
    </w:p>
    <w:p w:rsidR="00E15C82" w:rsidRPr="004E3E6F" w:rsidRDefault="00084349" w:rsidP="004E3E6F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We</w:t>
      </w:r>
      <w:r w:rsidR="00E15C82" w:rsidRPr="004E3E6F">
        <w:rPr>
          <w:i/>
        </w:rPr>
        <w:t xml:space="preserve"> would like to thank </w:t>
      </w:r>
      <w:r w:rsidR="00EF0267">
        <w:rPr>
          <w:i/>
        </w:rPr>
        <w:t xml:space="preserve">our </w:t>
      </w:r>
      <w:r w:rsidR="004749D6">
        <w:rPr>
          <w:i/>
        </w:rPr>
        <w:t>Project Coordinator</w:t>
      </w:r>
      <w:bookmarkStart w:id="0" w:name="_GoBack"/>
      <w:bookmarkEnd w:id="0"/>
      <w:r w:rsidR="00B779CA">
        <w:rPr>
          <w:i/>
        </w:rPr>
        <w:t>…………………….</w:t>
      </w:r>
      <w:r w:rsidR="00EF0267">
        <w:rPr>
          <w:i/>
        </w:rPr>
        <w:t xml:space="preserve">and </w:t>
      </w:r>
      <w:r w:rsidR="00E15C82" w:rsidRPr="004E3E6F">
        <w:rPr>
          <w:i/>
        </w:rPr>
        <w:t xml:space="preserve">all the </w:t>
      </w:r>
      <w:r w:rsidR="00E15C82" w:rsidRPr="004E3E6F">
        <w:rPr>
          <w:bCs/>
          <w:i/>
        </w:rPr>
        <w:t>staff members</w:t>
      </w:r>
      <w:r w:rsidR="00E15C82" w:rsidRPr="004E3E6F">
        <w:rPr>
          <w:i/>
        </w:rPr>
        <w:t xml:space="preserve"> of</w:t>
      </w:r>
      <w:r w:rsidR="00422112" w:rsidRPr="004E3E6F">
        <w:rPr>
          <w:i/>
        </w:rPr>
        <w:t xml:space="preserve"> </w:t>
      </w:r>
      <w:r w:rsidR="00A016C7" w:rsidRPr="00A016C7">
        <w:rPr>
          <w:i/>
        </w:rPr>
        <w:t>Information Science &amp;</w:t>
      </w:r>
      <w:r w:rsidR="00A016C7" w:rsidRPr="00A016C7">
        <w:rPr>
          <w:rFonts w:eastAsia="Calibri"/>
          <w:i/>
        </w:rPr>
        <w:t xml:space="preserve"> Engineering</w:t>
      </w:r>
      <w:r w:rsidR="00B779CA">
        <w:rPr>
          <w:bCs/>
          <w:i/>
        </w:rPr>
        <w:t xml:space="preserve"> </w:t>
      </w:r>
      <w:r w:rsidR="00E15C82" w:rsidRPr="004E3E6F">
        <w:rPr>
          <w:i/>
        </w:rPr>
        <w:t>fo</w:t>
      </w:r>
      <w:r w:rsidR="00EF0267">
        <w:rPr>
          <w:i/>
        </w:rPr>
        <w:t>r their support</w:t>
      </w:r>
      <w:r w:rsidR="00E15C82" w:rsidRPr="004E3E6F">
        <w:rPr>
          <w:i/>
        </w:rPr>
        <w:t>.</w:t>
      </w:r>
    </w:p>
    <w:p w:rsidR="00E66948" w:rsidRDefault="00084349" w:rsidP="005B7D1B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We</w:t>
      </w:r>
      <w:r w:rsidR="00422112" w:rsidRPr="004E3E6F">
        <w:rPr>
          <w:i/>
        </w:rPr>
        <w:t xml:space="preserve"> are</w:t>
      </w:r>
      <w:r w:rsidR="00EF0267">
        <w:rPr>
          <w:i/>
        </w:rPr>
        <w:t xml:space="preserve"> also grateful to our</w:t>
      </w:r>
      <w:r w:rsidR="00E15C82" w:rsidRPr="004E3E6F">
        <w:rPr>
          <w:i/>
        </w:rPr>
        <w:t xml:space="preserve"> </w:t>
      </w:r>
      <w:r w:rsidR="00E15C82" w:rsidRPr="004E3E6F">
        <w:rPr>
          <w:bCs/>
          <w:i/>
        </w:rPr>
        <w:t>family and friends</w:t>
      </w:r>
      <w:r w:rsidRPr="004E3E6F">
        <w:rPr>
          <w:i/>
        </w:rPr>
        <w:t xml:space="preserve"> who provided us</w:t>
      </w:r>
      <w:r w:rsidR="00E15C82" w:rsidRPr="004E3E6F">
        <w:rPr>
          <w:i/>
        </w:rPr>
        <w:t xml:space="preserve"> with every</w:t>
      </w:r>
      <w:r w:rsidR="00E66948">
        <w:rPr>
          <w:i/>
        </w:rPr>
        <w:t xml:space="preserve"> </w:t>
      </w:r>
      <w:r w:rsidR="00E15C82" w:rsidRPr="004E3E6F">
        <w:rPr>
          <w:i/>
        </w:rPr>
        <w:t>requirement throughout the course.</w:t>
      </w:r>
    </w:p>
    <w:p w:rsidR="00E15C82" w:rsidRDefault="00084349" w:rsidP="005B7D1B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We</w:t>
      </w:r>
      <w:r w:rsidR="00E15C82" w:rsidRPr="004E3E6F">
        <w:rPr>
          <w:i/>
        </w:rPr>
        <w:t xml:space="preserve"> would like to thank one and all who </w:t>
      </w:r>
      <w:r w:rsidR="00EF0267">
        <w:rPr>
          <w:i/>
        </w:rPr>
        <w:t>directly or indirectly helped us</w:t>
      </w:r>
      <w:r w:rsidR="00E15C82" w:rsidRPr="004E3E6F">
        <w:rPr>
          <w:i/>
        </w:rPr>
        <w:t xml:space="preserve"> in completing the </w:t>
      </w:r>
      <w:r w:rsidRPr="004E3E6F">
        <w:rPr>
          <w:i/>
        </w:rPr>
        <w:t>Project work</w:t>
      </w:r>
      <w:r w:rsidR="00E15C82" w:rsidRPr="004E3E6F">
        <w:rPr>
          <w:i/>
        </w:rPr>
        <w:t xml:space="preserve"> successfully.</w:t>
      </w:r>
    </w:p>
    <w:p w:rsidR="00EF0267" w:rsidRPr="004E3E6F" w:rsidRDefault="00EF0267" w:rsidP="00EF0267">
      <w:pPr>
        <w:spacing w:line="360" w:lineRule="auto"/>
        <w:ind w:firstLine="720"/>
        <w:jc w:val="right"/>
        <w:rPr>
          <w:i/>
        </w:rPr>
      </w:pPr>
      <w:r>
        <w:rPr>
          <w:i/>
        </w:rPr>
        <w:t>Signature of Students</w:t>
      </w:r>
    </w:p>
    <w:p w:rsidR="00830965" w:rsidRDefault="00083A95" w:rsidP="004E3E6F">
      <w:pPr>
        <w:jc w:val="both"/>
        <w:rPr>
          <w:bCs/>
          <w:i/>
          <w:sz w:val="28"/>
          <w:szCs w:val="28"/>
        </w:rPr>
      </w:pP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</w:p>
    <w:p w:rsidR="00EF0267" w:rsidRDefault="00EF0267" w:rsidP="004E3E6F">
      <w:pPr>
        <w:jc w:val="both"/>
        <w:rPr>
          <w:bCs/>
          <w:i/>
          <w:sz w:val="28"/>
          <w:szCs w:val="28"/>
        </w:rPr>
      </w:pPr>
    </w:p>
    <w:p w:rsidR="00EF0267" w:rsidRDefault="00EF0267" w:rsidP="004E3E6F">
      <w:pPr>
        <w:jc w:val="both"/>
        <w:rPr>
          <w:bCs/>
          <w:i/>
          <w:sz w:val="28"/>
          <w:szCs w:val="28"/>
        </w:rPr>
      </w:pPr>
    </w:p>
    <w:p w:rsidR="00EF0267" w:rsidRDefault="00EF0267" w:rsidP="004E3E6F">
      <w:pPr>
        <w:jc w:val="both"/>
        <w:rPr>
          <w:bCs/>
          <w:i/>
          <w:sz w:val="28"/>
          <w:szCs w:val="28"/>
        </w:rPr>
      </w:pPr>
    </w:p>
    <w:p w:rsidR="00EF0267" w:rsidRDefault="00EF0267" w:rsidP="004E3E6F">
      <w:pPr>
        <w:jc w:val="both"/>
        <w:rPr>
          <w:bCs/>
          <w:i/>
          <w:sz w:val="28"/>
          <w:szCs w:val="28"/>
        </w:rPr>
      </w:pPr>
    </w:p>
    <w:p w:rsidR="00EF0267" w:rsidRDefault="00EF0267" w:rsidP="004E3E6F">
      <w:pPr>
        <w:jc w:val="both"/>
        <w:rPr>
          <w:b/>
          <w:i/>
        </w:rPr>
      </w:pPr>
    </w:p>
    <w:p w:rsidR="00830965" w:rsidRPr="005B7D1B" w:rsidRDefault="00084349" w:rsidP="00E34A78">
      <w:pPr>
        <w:jc w:val="center"/>
        <w:rPr>
          <w:b/>
          <w:i/>
        </w:rPr>
      </w:pPr>
      <w:r>
        <w:rPr>
          <w:b/>
          <w:i/>
        </w:rPr>
        <w:t>i</w:t>
      </w:r>
    </w:p>
    <w:sectPr w:rsidR="00830965" w:rsidRPr="005B7D1B" w:rsidSect="00F6202F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13A8" w:rsidRDefault="007F13A8" w:rsidP="002E73A9">
      <w:r>
        <w:separator/>
      </w:r>
    </w:p>
  </w:endnote>
  <w:endnote w:type="continuationSeparator" w:id="0">
    <w:p w:rsidR="007F13A8" w:rsidRDefault="007F13A8" w:rsidP="002E73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6202F" w:rsidRDefault="00F6202F" w:rsidP="00F6202F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noProof/>
        <w:lang w:val="en-IN" w:eastAsia="en-IN" w:bidi="ta-IN"/>
      </w:rPr>
      <w:drawing>
        <wp:inline distT="0" distB="0" distL="0" distR="0">
          <wp:extent cx="248369" cy="239902"/>
          <wp:effectExtent l="19050" t="0" r="0" b="0"/>
          <wp:docPr id="1" name="Picture 0" descr="Untitl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9122" cy="2406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Theme="majorHAnsi" w:hAnsiTheme="majorHAnsi"/>
      </w:rPr>
      <w:t>Department of Electronics and Communication, SET-JU.</w:t>
    </w:r>
    <w:r>
      <w:rPr>
        <w:rFonts w:asciiTheme="majorHAnsi" w:hAnsiTheme="majorHAnsi"/>
      </w:rPr>
      <w:ptab w:relativeTo="margin" w:alignment="right" w:leader="none"/>
    </w:r>
    <w:r w:rsidR="00DD1F4F">
      <w:fldChar w:fldCharType="begin"/>
    </w:r>
    <w:r w:rsidR="004B6281">
      <w:instrText xml:space="preserve"> PAGE   \* MERGEFORMAT </w:instrText>
    </w:r>
    <w:r w:rsidR="00DD1F4F">
      <w:fldChar w:fldCharType="separate"/>
    </w:r>
    <w:r w:rsidR="008B258B" w:rsidRPr="008B258B">
      <w:rPr>
        <w:rFonts w:asciiTheme="majorHAnsi" w:hAnsiTheme="majorHAnsi"/>
        <w:noProof/>
      </w:rPr>
      <w:t>2</w:t>
    </w:r>
    <w:r w:rsidR="00DD1F4F">
      <w:rPr>
        <w:rFonts w:asciiTheme="majorHAnsi" w:hAnsiTheme="majorHAnsi"/>
        <w:noProof/>
      </w:rPr>
      <w:fldChar w:fldCharType="end"/>
    </w:r>
  </w:p>
  <w:p w:rsidR="002E73A9" w:rsidRPr="00EC6335" w:rsidRDefault="002E73A9" w:rsidP="00EC6335">
    <w:pPr>
      <w:pStyle w:val="Footer"/>
      <w:jc w:val="right"/>
      <w:rPr>
        <w:i/>
        <w:color w:val="0D0D0D" w:themeColor="text1" w:themeTint="F2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13A8" w:rsidRDefault="007F13A8" w:rsidP="002E73A9">
      <w:r>
        <w:separator/>
      </w:r>
    </w:p>
  </w:footnote>
  <w:footnote w:type="continuationSeparator" w:id="0">
    <w:p w:rsidR="007F13A8" w:rsidRDefault="007F13A8" w:rsidP="002E73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eastAsiaTheme="majorEastAsia" w:hAnsiTheme="majorHAnsi" w:cstheme="majorBidi"/>
        <w:sz w:val="32"/>
        <w:szCs w:val="32"/>
      </w:rPr>
      <w:alias w:val="Title"/>
      <w:id w:val="77738743"/>
      <w:placeholder>
        <w:docPart w:val="69E66119FB8E47EEB30CAE3B32A13E0F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F6202F" w:rsidRDefault="00830965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Theme="majorHAnsi" w:eastAsiaTheme="majorEastAsia" w:hAnsiTheme="majorHAnsi" w:cstheme="majorBidi"/>
            <w:sz w:val="32"/>
            <w:szCs w:val="32"/>
          </w:rPr>
          <w:t>Handling Challenges in 14nm Technology</w:t>
        </w:r>
      </w:p>
    </w:sdtContent>
  </w:sdt>
  <w:p w:rsidR="00EC6335" w:rsidRPr="00EC6335" w:rsidRDefault="00EC6335">
    <w:pPr>
      <w:pStyle w:val="Header"/>
      <w:rPr>
        <w:color w:val="4F6228" w:themeColor="accent3" w:themeShade="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5pt;height:11.5pt" o:bullet="t">
        <v:imagedata r:id="rId1" o:title="mso3A27"/>
      </v:shape>
    </w:pict>
  </w:numPicBullet>
  <w:abstractNum w:abstractNumId="0" w15:restartNumberingAfterBreak="0">
    <w:nsid w:val="09B63128"/>
    <w:multiLevelType w:val="hybridMultilevel"/>
    <w:tmpl w:val="E1C60E08"/>
    <w:lvl w:ilvl="0" w:tplc="B682461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146758"/>
    <w:multiLevelType w:val="hybridMultilevel"/>
    <w:tmpl w:val="AB9E36D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0A394C"/>
    <w:multiLevelType w:val="hybridMultilevel"/>
    <w:tmpl w:val="A0A6A3A2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02B50DB"/>
    <w:multiLevelType w:val="hybridMultilevel"/>
    <w:tmpl w:val="31087BE2"/>
    <w:lvl w:ilvl="0" w:tplc="B682461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B51445"/>
    <w:multiLevelType w:val="hybridMultilevel"/>
    <w:tmpl w:val="9034B6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NTE2N7IwNjcxM7VU0lEKTi0uzszPAykwrAUAgGMsUCwAAAA="/>
  </w:docVars>
  <w:rsids>
    <w:rsidRoot w:val="00E15C82"/>
    <w:rsid w:val="00004FA3"/>
    <w:rsid w:val="000770D4"/>
    <w:rsid w:val="00083A95"/>
    <w:rsid w:val="00084349"/>
    <w:rsid w:val="00087878"/>
    <w:rsid w:val="00090311"/>
    <w:rsid w:val="000D685A"/>
    <w:rsid w:val="001076FC"/>
    <w:rsid w:val="00156EFC"/>
    <w:rsid w:val="00171404"/>
    <w:rsid w:val="00171A96"/>
    <w:rsid w:val="001B7932"/>
    <w:rsid w:val="001D6A81"/>
    <w:rsid w:val="001E15E8"/>
    <w:rsid w:val="001F7A32"/>
    <w:rsid w:val="00232396"/>
    <w:rsid w:val="00236CC0"/>
    <w:rsid w:val="00252078"/>
    <w:rsid w:val="002E73A9"/>
    <w:rsid w:val="00301586"/>
    <w:rsid w:val="0032167B"/>
    <w:rsid w:val="00394FDA"/>
    <w:rsid w:val="003A32B4"/>
    <w:rsid w:val="003D1403"/>
    <w:rsid w:val="00422112"/>
    <w:rsid w:val="004331F6"/>
    <w:rsid w:val="004749D6"/>
    <w:rsid w:val="00480DCC"/>
    <w:rsid w:val="00481C48"/>
    <w:rsid w:val="004869CE"/>
    <w:rsid w:val="004B6281"/>
    <w:rsid w:val="004D3653"/>
    <w:rsid w:val="004E3E6F"/>
    <w:rsid w:val="004F373F"/>
    <w:rsid w:val="00510B62"/>
    <w:rsid w:val="0052226A"/>
    <w:rsid w:val="005249BB"/>
    <w:rsid w:val="005316DF"/>
    <w:rsid w:val="00535B37"/>
    <w:rsid w:val="00557AF5"/>
    <w:rsid w:val="00584F92"/>
    <w:rsid w:val="005928B2"/>
    <w:rsid w:val="005B7D1B"/>
    <w:rsid w:val="005E382B"/>
    <w:rsid w:val="006003F9"/>
    <w:rsid w:val="00630D89"/>
    <w:rsid w:val="006317AA"/>
    <w:rsid w:val="006358BB"/>
    <w:rsid w:val="006417B9"/>
    <w:rsid w:val="00651F1A"/>
    <w:rsid w:val="006A7BCE"/>
    <w:rsid w:val="006B7C37"/>
    <w:rsid w:val="006F141C"/>
    <w:rsid w:val="00785CEE"/>
    <w:rsid w:val="00785D28"/>
    <w:rsid w:val="007C4B8F"/>
    <w:rsid w:val="007F13A8"/>
    <w:rsid w:val="007F2397"/>
    <w:rsid w:val="00830965"/>
    <w:rsid w:val="00833777"/>
    <w:rsid w:val="00845E6A"/>
    <w:rsid w:val="00864024"/>
    <w:rsid w:val="00886600"/>
    <w:rsid w:val="008A0711"/>
    <w:rsid w:val="008B258B"/>
    <w:rsid w:val="0092581A"/>
    <w:rsid w:val="00944FAA"/>
    <w:rsid w:val="00953CF4"/>
    <w:rsid w:val="0095783F"/>
    <w:rsid w:val="009B1F29"/>
    <w:rsid w:val="009F6019"/>
    <w:rsid w:val="00A016C7"/>
    <w:rsid w:val="00A24DD9"/>
    <w:rsid w:val="00A35E37"/>
    <w:rsid w:val="00A552B8"/>
    <w:rsid w:val="00A73274"/>
    <w:rsid w:val="00A80A65"/>
    <w:rsid w:val="00AA59BD"/>
    <w:rsid w:val="00AB2C4C"/>
    <w:rsid w:val="00AD0E4B"/>
    <w:rsid w:val="00AE0B65"/>
    <w:rsid w:val="00B0393B"/>
    <w:rsid w:val="00B245BE"/>
    <w:rsid w:val="00B448AD"/>
    <w:rsid w:val="00B779CA"/>
    <w:rsid w:val="00BB2805"/>
    <w:rsid w:val="00BE5EFD"/>
    <w:rsid w:val="00C14092"/>
    <w:rsid w:val="00C15D2F"/>
    <w:rsid w:val="00C575E0"/>
    <w:rsid w:val="00C70DA3"/>
    <w:rsid w:val="00CB723B"/>
    <w:rsid w:val="00CC6CDF"/>
    <w:rsid w:val="00CF68F1"/>
    <w:rsid w:val="00D33AFF"/>
    <w:rsid w:val="00D634D3"/>
    <w:rsid w:val="00DC0BB2"/>
    <w:rsid w:val="00DD1F4F"/>
    <w:rsid w:val="00DE4D59"/>
    <w:rsid w:val="00DF7E0B"/>
    <w:rsid w:val="00E15C82"/>
    <w:rsid w:val="00E34A78"/>
    <w:rsid w:val="00E3539F"/>
    <w:rsid w:val="00E51B76"/>
    <w:rsid w:val="00E53CE6"/>
    <w:rsid w:val="00E66948"/>
    <w:rsid w:val="00E83369"/>
    <w:rsid w:val="00E932E9"/>
    <w:rsid w:val="00EB6412"/>
    <w:rsid w:val="00EC58F4"/>
    <w:rsid w:val="00EC6335"/>
    <w:rsid w:val="00EF0267"/>
    <w:rsid w:val="00F02E53"/>
    <w:rsid w:val="00F135FE"/>
    <w:rsid w:val="00F51E8D"/>
    <w:rsid w:val="00F6202F"/>
    <w:rsid w:val="00FE20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2414DA9-D1F9-4997-9D00-A3C5BDAC6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15C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73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73A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E73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73A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63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335"/>
    <w:rPr>
      <w:rFonts w:ascii="Tahoma" w:eastAsia="Times New Roman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6358B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Spacing">
    <w:name w:val="No Spacing"/>
    <w:uiPriority w:val="1"/>
    <w:qFormat/>
    <w:rsid w:val="006358B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9E66119FB8E47EEB30CAE3B32A13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6F6C8-8750-4444-9494-741BD2812690}"/>
      </w:docPartPr>
      <w:docPartBody>
        <w:p w:rsidR="00430EFF" w:rsidRDefault="00CA7ADE" w:rsidP="00CA7ADE">
          <w:pPr>
            <w:pStyle w:val="69E66119FB8E47EEB30CAE3B32A13E0F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7ADE"/>
    <w:rsid w:val="00013B5E"/>
    <w:rsid w:val="00110DC4"/>
    <w:rsid w:val="003C28EC"/>
    <w:rsid w:val="004008B1"/>
    <w:rsid w:val="00430EFF"/>
    <w:rsid w:val="004B0412"/>
    <w:rsid w:val="004F3BBE"/>
    <w:rsid w:val="00552075"/>
    <w:rsid w:val="006743BC"/>
    <w:rsid w:val="006E76AA"/>
    <w:rsid w:val="00727266"/>
    <w:rsid w:val="008429F2"/>
    <w:rsid w:val="0092597E"/>
    <w:rsid w:val="00A14AD6"/>
    <w:rsid w:val="00B5401B"/>
    <w:rsid w:val="00BF0147"/>
    <w:rsid w:val="00C95FFB"/>
    <w:rsid w:val="00CA7ADE"/>
    <w:rsid w:val="00CD5405"/>
    <w:rsid w:val="00D32442"/>
    <w:rsid w:val="00D452EF"/>
    <w:rsid w:val="00DB0BA1"/>
    <w:rsid w:val="00E4464B"/>
    <w:rsid w:val="00E73298"/>
    <w:rsid w:val="00FC1E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0E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9E66119FB8E47EEB30CAE3B32A13E0F">
    <w:name w:val="69E66119FB8E47EEB30CAE3B32A13E0F"/>
    <w:rsid w:val="00CA7A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ling Challenges in 14nm Technology</vt:lpstr>
    </vt:vector>
  </TitlesOfParts>
  <Company>Department of Electronics and Communication, SET-JU.</Company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ling Challenges in 14nm Technology</dc:title>
  <dc:creator>Shankar</dc:creator>
  <cp:lastModifiedBy>Aravind G</cp:lastModifiedBy>
  <cp:revision>25</cp:revision>
  <cp:lastPrinted>2015-04-26T01:03:00Z</cp:lastPrinted>
  <dcterms:created xsi:type="dcterms:W3CDTF">2015-02-27T18:45:00Z</dcterms:created>
  <dcterms:modified xsi:type="dcterms:W3CDTF">2017-12-12T03:30:00Z</dcterms:modified>
</cp:coreProperties>
</file>